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Şahıs firması olmamanızdır. </w:t>
      </w:r>
    </w:p>
    <w:p w:rsidR="00DC18DE" w:rsidRDefault="00DC18DE" w:rsidP="00DC18DE">
      <w:r>
        <w:t>Fuar desteğinde faydalanabilmeniz için gerekli evrak lis</w:t>
      </w:r>
      <w:r w:rsidR="00881D66">
        <w:t xml:space="preserve">tesi ve devlet desteği hesaplama bilgilerini aşağıda </w:t>
      </w:r>
      <w:proofErr w:type="gramStart"/>
      <w:r w:rsidR="00881D66">
        <w:t>bulabilirsiniz.</w:t>
      </w:r>
      <w:r>
        <w:t>.</w:t>
      </w:r>
      <w:proofErr w:type="gramEnd"/>
      <w:r>
        <w:t xml:space="preserve"> </w:t>
      </w:r>
    </w:p>
    <w:p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740F96">
        <w:rPr>
          <w:color w:val="FF0000"/>
        </w:rPr>
        <w:t>107</w:t>
      </w:r>
      <w:r w:rsidRPr="007A552A">
        <w:rPr>
          <w:color w:val="FF0000"/>
        </w:rPr>
        <w:t>.000 TL’ye kadar desteklenmektedir.</w:t>
      </w:r>
    </w:p>
    <w:p w:rsidR="00DC18DE" w:rsidRDefault="00DC18DE" w:rsidP="00DC18DE">
      <w:r>
        <w:t>1</w:t>
      </w:r>
      <w:r w:rsidR="00B15A14">
        <w:t xml:space="preserve"> </w:t>
      </w:r>
      <w:r>
        <w:t>m</w:t>
      </w:r>
      <w:r w:rsidR="00B15A14">
        <w:t>t</w:t>
      </w:r>
      <w:r w:rsidR="00B15A14">
        <w:rPr>
          <w:rFonts w:ascii="Arial" w:hAnsi="Arial" w:cs="Arial"/>
        </w:rPr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belirlenir. (</w:t>
      </w:r>
      <w:r w:rsidR="003C474E">
        <w:t xml:space="preserve">ISPO </w:t>
      </w:r>
      <w:proofErr w:type="spellStart"/>
      <w:r w:rsidR="003C474E">
        <w:t>Munich</w:t>
      </w:r>
      <w:proofErr w:type="spellEnd"/>
      <w:r>
        <w:t xml:space="preserve"> fuarı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destek tutarı </w:t>
      </w:r>
      <w:r w:rsidR="00582EA3">
        <w:t xml:space="preserve">geçtiğimiz </w:t>
      </w:r>
      <w:proofErr w:type="gramStart"/>
      <w:r w:rsidR="00582EA3">
        <w:t>dönem :</w:t>
      </w:r>
      <w:proofErr w:type="gramEnd"/>
      <w:r w:rsidR="003C474E">
        <w:t xml:space="preserve"> 1.407</w:t>
      </w:r>
      <w:r>
        <w:t xml:space="preserve"> TL olarak açıklanmıştır.)</w:t>
      </w:r>
    </w:p>
    <w:p w:rsidR="00DC18DE" w:rsidRDefault="00DC18DE" w:rsidP="00DC18DE">
      <w:r>
        <w:t xml:space="preserve">Katılımcı firmanın alacağı toplam destek miktarı şu şekilde hesaplanmaktadır; Desteğe Esas tutar </w:t>
      </w:r>
      <w:proofErr w:type="gramStart"/>
      <w:r>
        <w:t>X  Katılım</w:t>
      </w:r>
      <w:proofErr w:type="gramEnd"/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si. </w:t>
      </w:r>
    </w:p>
    <w:p w:rsidR="00DC18DE" w:rsidRDefault="00DC18DE" w:rsidP="00DC18DE">
      <w:r>
        <w:t xml:space="preserve">Örnek vermek gerekirse; </w:t>
      </w:r>
    </w:p>
    <w:p w:rsidR="00DC18DE" w:rsidRDefault="00DC18DE" w:rsidP="00DC18DE">
      <w:r>
        <w:t>•</w:t>
      </w:r>
      <w:r>
        <w:tab/>
        <w:t xml:space="preserve">9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3C474E">
        <w:t xml:space="preserve">1.407 TL </w:t>
      </w:r>
      <w:r w:rsidR="00582EA3">
        <w:t>= 1</w:t>
      </w:r>
      <w:r w:rsidR="00740F96">
        <w:t>8</w:t>
      </w:r>
      <w:r w:rsidR="00582EA3">
        <w:t>.</w:t>
      </w:r>
      <w:r w:rsidR="00740F96">
        <w:t>405</w:t>
      </w:r>
      <w:r w:rsidR="00582EA3">
        <w:t xml:space="preserve"> </w:t>
      </w:r>
      <w:r>
        <w:t>TL’dir.</w:t>
      </w:r>
    </w:p>
    <w:p w:rsidR="00DC18DE" w:rsidRDefault="00DC18DE" w:rsidP="00DC18DE">
      <w:r>
        <w:t>•</w:t>
      </w:r>
      <w:r>
        <w:tab/>
        <w:t xml:space="preserve">18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3C474E">
        <w:t xml:space="preserve">1.407 TL </w:t>
      </w:r>
      <w:r w:rsidR="00E03008">
        <w:t>= 3</w:t>
      </w:r>
      <w:r w:rsidR="00740F96">
        <w:t>6</w:t>
      </w:r>
      <w:r w:rsidR="00582EA3">
        <w:t>.</w:t>
      </w:r>
      <w:r w:rsidR="00740F96">
        <w:t>810</w:t>
      </w:r>
      <w:r>
        <w:t xml:space="preserve"> TL’dir.</w:t>
      </w:r>
    </w:p>
    <w:p w:rsidR="00DC18DE" w:rsidRDefault="00DC18DE" w:rsidP="00DC18DE">
      <w:r>
        <w:t>•</w:t>
      </w:r>
      <w:r>
        <w:tab/>
        <w:t xml:space="preserve">27 </w:t>
      </w:r>
      <w:r w:rsidR="00B15A14">
        <w:t>mt</w:t>
      </w:r>
      <w:r w:rsidR="00B15A14">
        <w:rPr>
          <w:rFonts w:ascii="Arial" w:hAnsi="Arial" w:cs="Arial"/>
        </w:rPr>
        <w:t>²</w:t>
      </w:r>
      <w:r>
        <w:t xml:space="preserve">katılım için X </w:t>
      </w:r>
      <w:r w:rsidR="003C474E">
        <w:t xml:space="preserve">1.407 TL </w:t>
      </w:r>
      <w:r>
        <w:t xml:space="preserve">= </w:t>
      </w:r>
      <w:r w:rsidR="00740F96">
        <w:t>55</w:t>
      </w:r>
      <w:r w:rsidR="00E03008">
        <w:t>.</w:t>
      </w:r>
      <w:r w:rsidR="00740F96">
        <w:t>215</w:t>
      </w:r>
      <w:r>
        <w:t xml:space="preserve"> TL’dir.</w:t>
      </w:r>
    </w:p>
    <w:p w:rsidR="00DC18DE" w:rsidRDefault="00DC18DE" w:rsidP="00DC18DE">
      <w:r>
        <w:t>•</w:t>
      </w:r>
      <w:r>
        <w:tab/>
      </w:r>
      <w:r w:rsidR="00966382">
        <w:t>55</w:t>
      </w:r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3C474E">
        <w:t xml:space="preserve">1.407 TL </w:t>
      </w:r>
      <w:r>
        <w:t xml:space="preserve">= </w:t>
      </w:r>
      <w:r w:rsidR="00740F96">
        <w:t>112</w:t>
      </w:r>
      <w:r w:rsidR="00966382">
        <w:t>.</w:t>
      </w:r>
      <w:r w:rsidR="00740F96">
        <w:t>475</w:t>
      </w:r>
      <w:r>
        <w:t xml:space="preserve"> TL’dir</w:t>
      </w:r>
      <w:r w:rsidR="007A552A">
        <w:t xml:space="preserve"> (</w:t>
      </w:r>
      <w:r w:rsidR="00740F96">
        <w:t>107</w:t>
      </w:r>
      <w:r w:rsidR="007A552A">
        <w:t>.000 TL destek alabilirsiniz)</w:t>
      </w:r>
      <w:r>
        <w:t>.</w:t>
      </w:r>
    </w:p>
    <w:p w:rsidR="007A552A" w:rsidRDefault="007A552A" w:rsidP="00DC18DE"/>
    <w:p w:rsidR="00DC18DE" w:rsidRDefault="00DC18DE">
      <w:r>
        <w:t xml:space="preserve">DEVLET DESTEK BAŞVURULARI İÇİN </w:t>
      </w:r>
    </w:p>
    <w:p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DC18DE" w:rsidRDefault="00DC18DE" w:rsidP="00DC18DE">
      <w:r>
        <w:t xml:space="preserve">1. Dilekçe </w:t>
      </w:r>
    </w:p>
    <w:p w:rsidR="00DC18DE" w:rsidRDefault="00DC18DE" w:rsidP="00DC18DE">
      <w:r>
        <w:t xml:space="preserve">2. Ek-4 Taahhütname </w:t>
      </w:r>
    </w:p>
    <w:p w:rsidR="00DC18DE" w:rsidRDefault="00DC18DE" w:rsidP="00DC18DE">
      <w:r>
        <w:t xml:space="preserve">3. Ek-5 Beyanname </w:t>
      </w:r>
    </w:p>
    <w:p w:rsidR="00DC18DE" w:rsidRDefault="00DC18DE" w:rsidP="00DC18DE">
      <w:r>
        <w:t xml:space="preserve">4. İmza Sirküleri </w:t>
      </w:r>
    </w:p>
    <w:p w:rsidR="00DC18DE" w:rsidRDefault="00DC18DE" w:rsidP="00DC18DE">
      <w:r>
        <w:t xml:space="preserve">5. Kapasite Raporu </w:t>
      </w:r>
    </w:p>
    <w:p w:rsidR="00DC18DE" w:rsidRDefault="00DC18DE" w:rsidP="00DC18DE">
      <w:pPr>
        <w:ind w:firstLine="708"/>
      </w:pPr>
      <w:r>
        <w:t xml:space="preserve">– Kapasite Raporu yoksa; </w:t>
      </w:r>
    </w:p>
    <w:p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DC18DE" w:rsidRDefault="00DC18DE" w:rsidP="00DC18DE">
      <w:pPr>
        <w:ind w:firstLine="708"/>
      </w:pPr>
      <w:r>
        <w:t>a. Üretici Firma Kapasite Raporu</w:t>
      </w:r>
    </w:p>
    <w:p w:rsidR="00DC18DE" w:rsidRDefault="00DC18DE" w:rsidP="00DC18DE">
      <w:pPr>
        <w:ind w:firstLine="708"/>
      </w:pPr>
      <w:r>
        <w:t>b. Üretici Firma İmza Sirküleri</w:t>
      </w:r>
    </w:p>
    <w:p w:rsidR="00215258" w:rsidRDefault="00215258" w:rsidP="00215258">
      <w:r>
        <w:t xml:space="preserve">6.  30 </w:t>
      </w:r>
      <w:proofErr w:type="gramStart"/>
      <w:r>
        <w:t>₺  Hizmet</w:t>
      </w:r>
      <w:proofErr w:type="gramEnd"/>
      <w:r>
        <w:t xml:space="preserve"> Bedelinin ödendiğine dair dekont /makbuz</w:t>
      </w:r>
    </w:p>
    <w:p w:rsidR="00215258" w:rsidRDefault="00215258" w:rsidP="00215258">
      <w:pPr>
        <w:ind w:left="705"/>
      </w:pPr>
      <w:r>
        <w:t>Ödemeyi; Vakıfbank T.A.Ş. Şirinevler (282)- IBAN NO: TR67 0001 5001 5800 7290 5361 96 –</w:t>
      </w:r>
      <w:bookmarkStart w:id="0" w:name="_GoBack"/>
      <w:bookmarkEnd w:id="0"/>
      <w:r>
        <w:t>üzerinden, “İTKİB Genel Sekreterliği Fuar Dosya Hizmet Bedeli” açıklaması ile yapabilirsiniz.</w:t>
      </w:r>
    </w:p>
    <w:p w:rsidR="00DC18DE" w:rsidRDefault="00DC18DE" w:rsidP="00215258"/>
    <w:p w:rsidR="00DC18DE" w:rsidRDefault="00DC18DE" w:rsidP="00DC18DE">
      <w:pPr>
        <w:ind w:firstLine="708"/>
      </w:pPr>
    </w:p>
    <w:p w:rsidR="00DC18DE" w:rsidRDefault="00DC18DE" w:rsidP="00DC18DE">
      <w:pPr>
        <w:rPr>
          <w:b/>
          <w:bCs/>
        </w:rPr>
      </w:pPr>
      <w:r>
        <w:rPr>
          <w:b/>
          <w:bCs/>
        </w:rPr>
        <w:lastRenderedPageBreak/>
        <w:t>Belgeler yüklenirken izlenmesi gereken yol;</w:t>
      </w:r>
    </w:p>
    <w:p w:rsidR="00DC18DE" w:rsidRDefault="00DC18DE" w:rsidP="00DC18DE"/>
    <w:p w:rsidR="00DC18DE" w:rsidRDefault="00DC18DE" w:rsidP="00DC18DE"/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25 MB’a kadar tek e-posta ile konusu belirtilerek gönderil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25 MB’ı aşması durumunda konu kısmında aynı başvurunun kaça bölündüğü belirtilerek gönderilmeli. Örnek Konu: Yurtdışı Fuar: </w:t>
      </w:r>
      <w:r w:rsidR="00585E96">
        <w:rPr>
          <w:rFonts w:eastAsia="Times New Roman"/>
        </w:rPr>
        <w:t>ISPO 2019</w:t>
      </w:r>
      <w:r w:rsidR="007A552A">
        <w:rPr>
          <w:rFonts w:eastAsia="Times New Roman"/>
        </w:rPr>
        <w:t xml:space="preserve">, </w:t>
      </w:r>
      <w:r w:rsidR="00585E96">
        <w:rPr>
          <w:rFonts w:eastAsia="Times New Roman"/>
        </w:rPr>
        <w:t>03-06 Şubat 2019</w:t>
      </w:r>
    </w:p>
    <w:p w:rsidR="00DC18DE" w:rsidRDefault="00DC18DE" w:rsidP="00DC18DE"/>
    <w:p w:rsidR="00DC18DE" w:rsidRDefault="00DC18DE"/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D81F36" w:rsidRDefault="00215258">
      <w:hyperlink r:id="rId6" w:history="1">
        <w:r w:rsidR="00DC18DE" w:rsidRPr="00554B8E">
          <w:rPr>
            <w:rStyle w:val="Kpr"/>
          </w:rPr>
          <w:t>https://www.itkib.org.tr/files/downloads/pop.png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sectPr w:rsidR="006541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qgUAotdkYCwAAAA="/>
  </w:docVars>
  <w:rsids>
    <w:rsidRoot w:val="00DC18DE"/>
    <w:rsid w:val="000F43DF"/>
    <w:rsid w:val="00215258"/>
    <w:rsid w:val="003C474E"/>
    <w:rsid w:val="00582EA3"/>
    <w:rsid w:val="00585E96"/>
    <w:rsid w:val="00654155"/>
    <w:rsid w:val="00740F96"/>
    <w:rsid w:val="007A552A"/>
    <w:rsid w:val="007C3FF4"/>
    <w:rsid w:val="00881D66"/>
    <w:rsid w:val="00966382"/>
    <w:rsid w:val="00B15A14"/>
    <w:rsid w:val="00B37C7D"/>
    <w:rsid w:val="00C80C5B"/>
    <w:rsid w:val="00D81F36"/>
    <w:rsid w:val="00DC18DE"/>
    <w:rsid w:val="00E0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42402D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files/downloads/pop.png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430</Words>
  <Characters>2456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Fide Karakoyunlu</cp:lastModifiedBy>
  <cp:revision>7</cp:revision>
  <dcterms:created xsi:type="dcterms:W3CDTF">2019-03-08T06:14:00Z</dcterms:created>
  <dcterms:modified xsi:type="dcterms:W3CDTF">2019-03-29T07:06:00Z</dcterms:modified>
</cp:coreProperties>
</file>